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0560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1584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3609B544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7F617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  <w:p w14:paraId="5ACD6EEB" w14:textId="42C00C0C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C12E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56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3609B544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7F617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4</w:t>
                      </w:r>
                    </w:p>
                    <w:p w14:paraId="5ACD6EEB" w14:textId="42C00C0C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C12E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67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749DEA8E" w:rsidR="001979D0" w:rsidRDefault="005024B8" w:rsidP="005024B8">
      <w:r>
        <w:t>You can check out the code on GitHub in Lab_0</w:t>
      </w:r>
      <w:r w:rsidR="004C12EE">
        <w:t>5</w:t>
      </w:r>
      <w:r>
        <w:t xml:space="preserve"> folder.</w:t>
      </w:r>
    </w:p>
    <w:p w14:paraId="1083A9CE" w14:textId="19CFD543" w:rsidR="007F617D" w:rsidRDefault="007F617D" w:rsidP="007F617D">
      <w:pPr>
        <w:pStyle w:val="Heading3"/>
      </w:pPr>
      <w:r>
        <w:t xml:space="preserve">Class file (used in both </w:t>
      </w:r>
      <w:r w:rsidR="004C12EE">
        <w:t>tasks</w:t>
      </w:r>
      <w:r>
        <w:t>):</w:t>
      </w:r>
    </w:p>
    <w:p w14:paraId="4FAB9361" w14:textId="6D7875AF" w:rsidR="004C12EE" w:rsidRDefault="004C12EE" w:rsidP="004C12EE">
      <w:r>
        <w:tab/>
        <w:t>Both tasks are solved in the same way, so I just create only one exe.</w:t>
      </w:r>
    </w:p>
    <w:p w14:paraId="74D339F3" w14:textId="297372BA" w:rsidR="004C12EE" w:rsidRDefault="004C12EE" w:rsidP="004C12EE">
      <w:pPr>
        <w:pStyle w:val="Heading4"/>
      </w:pPr>
      <w:proofErr w:type="spellStart"/>
      <w:r>
        <w:t>List</w:t>
      </w:r>
      <w:proofErr w:type="gramStart"/>
      <w:r>
        <w:t>.h</w:t>
      </w:r>
      <w:proofErr w:type="spellEnd"/>
      <w:proofErr w:type="gramEnd"/>
    </w:p>
    <w:p w14:paraId="6E672E23" w14:textId="77ADD822" w:rsidR="004C12EE" w:rsidRDefault="004C12EE" w:rsidP="004C12EE"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34985FD" wp14:editId="4D9E444A">
                <wp:simplePos x="0" y="0"/>
                <wp:positionH relativeFrom="margin">
                  <wp:align>right</wp:align>
                </wp:positionH>
                <wp:positionV relativeFrom="paragraph">
                  <wp:posOffset>90805</wp:posOffset>
                </wp:positionV>
                <wp:extent cx="5705475" cy="4229100"/>
                <wp:effectExtent l="0" t="0" r="28575" b="19050"/>
                <wp:wrapNone/>
                <wp:docPr id="1908149051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422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1E6881" w14:textId="0B8434BD" w:rsidR="004C12EE" w:rsidRPr="002F00E9" w:rsidRDefault="004C12EE">
                            <w:pPr>
                              <w:shd w:val="clear" w:color="auto" w:fill="19171C"/>
                              <w:rPr>
                                <w:rFonts w:ascii="Courier New" w:hAnsi="Courier New" w:cs="Courier New"/>
                                <w:color w:val="576DDB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typede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struc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struc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Linked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ength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LinkedList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ravers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nd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,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;</w:t>
                            </w:r>
                          </w:p>
                          <w:p w14:paraId="3CD2040B" w14:textId="56C91B05" w:rsidR="004C12EE" w:rsidRDefault="004C12EE" w:rsidP="004C12EE"/>
                          <w:p w14:paraId="7E24BAFF" w14:textId="4DA13744" w:rsidR="004C12EE" w:rsidRPr="004C12EE" w:rsidRDefault="004C12EE" w:rsidP="004C12EE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7D7F4F85" w14:textId="77777777" w:rsidR="004C12EE" w:rsidRDefault="004C12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985FD" id="Text Box 16" o:spid="_x0000_s1032" type="#_x0000_t202" style="position:absolute;margin-left:398.05pt;margin-top:7.15pt;width:449.25pt;height:333pt;z-index:2516669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" fillcolor="white [3201]" strokeweight=".5pt">
                <v:textbox>
                  <w:txbxContent>
                    <w:p w14:paraId="7C1E6881" w14:textId="0B8434BD" w:rsidR="004C12EE" w:rsidRPr="002F00E9" w:rsidRDefault="004C12EE">
                      <w:pPr>
                        <w:shd w:val="clear" w:color="auto" w:fill="19171C"/>
                        <w:rPr>
                          <w:rFonts w:ascii="Courier New" w:hAnsi="Courier New" w:cs="Courier New"/>
                          <w:color w:val="576DDB"/>
                        </w:rPr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typede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struc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struc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Linked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ength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LinkedList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travers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nd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,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;</w:t>
                      </w:r>
                    </w:p>
                    <w:p w14:paraId="3CD2040B" w14:textId="56C91B05" w:rsidR="004C12EE" w:rsidRDefault="004C12EE" w:rsidP="004C12EE"/>
                    <w:p w14:paraId="7E24BAFF" w14:textId="4DA13744" w:rsidR="004C12EE" w:rsidRPr="004C12EE" w:rsidRDefault="004C12EE" w:rsidP="004C12EE">
                      <w:pPr>
                        <w:rPr>
                          <w:lang w:val="en-PK"/>
                        </w:rPr>
                      </w:pPr>
                    </w:p>
                    <w:p w14:paraId="7D7F4F85" w14:textId="77777777" w:rsidR="004C12EE" w:rsidRDefault="004C12EE"/>
                  </w:txbxContent>
                </v:textbox>
                <w10:wrap anchorx="margin"/>
              </v:shape>
            </w:pict>
          </mc:Fallback>
        </mc:AlternateContent>
      </w:r>
    </w:p>
    <w:p w14:paraId="4A4704E5" w14:textId="77777777" w:rsidR="004C12EE" w:rsidRPr="004C12EE" w:rsidRDefault="004C12EE" w:rsidP="004C12EE"/>
    <w:p w14:paraId="37DB60FC" w14:textId="77777777" w:rsidR="004C12EE" w:rsidRPr="004C12EE" w:rsidRDefault="004C12EE" w:rsidP="004C12EE"/>
    <w:p w14:paraId="6E199118" w14:textId="77777777" w:rsidR="004C12EE" w:rsidRPr="004C12EE" w:rsidRDefault="004C12EE" w:rsidP="004C12EE"/>
    <w:p w14:paraId="67A24395" w14:textId="77777777" w:rsidR="004C12EE" w:rsidRPr="004C12EE" w:rsidRDefault="004C12EE" w:rsidP="004C12EE"/>
    <w:p w14:paraId="5AD1DE3C" w14:textId="77777777" w:rsidR="004C12EE" w:rsidRPr="004C12EE" w:rsidRDefault="004C12EE" w:rsidP="004C12EE"/>
    <w:p w14:paraId="10C8921B" w14:textId="77777777" w:rsidR="004C12EE" w:rsidRPr="004C12EE" w:rsidRDefault="004C12EE" w:rsidP="004C12EE"/>
    <w:p w14:paraId="1E8647C4" w14:textId="77777777" w:rsidR="004C12EE" w:rsidRPr="004C12EE" w:rsidRDefault="004C12EE" w:rsidP="004C12EE"/>
    <w:p w14:paraId="500D332B" w14:textId="77777777" w:rsidR="004C12EE" w:rsidRPr="004C12EE" w:rsidRDefault="004C12EE" w:rsidP="004C12EE"/>
    <w:p w14:paraId="7588BC0D" w14:textId="77777777" w:rsidR="004C12EE" w:rsidRPr="004C12EE" w:rsidRDefault="004C12EE" w:rsidP="004C12EE"/>
    <w:p w14:paraId="26729EB1" w14:textId="77777777" w:rsidR="004C12EE" w:rsidRPr="004C12EE" w:rsidRDefault="004C12EE" w:rsidP="004C12EE"/>
    <w:p w14:paraId="7E9523A8" w14:textId="77777777" w:rsidR="004C12EE" w:rsidRPr="004C12EE" w:rsidRDefault="004C12EE" w:rsidP="004C12EE"/>
    <w:p w14:paraId="3BA059FE" w14:textId="77777777" w:rsidR="004C12EE" w:rsidRPr="004C12EE" w:rsidRDefault="004C12EE" w:rsidP="004C12EE"/>
    <w:p w14:paraId="2488317A" w14:textId="77777777" w:rsidR="004C12EE" w:rsidRPr="004C12EE" w:rsidRDefault="004C12EE" w:rsidP="004C12EE"/>
    <w:p w14:paraId="5BDAC879" w14:textId="77777777" w:rsidR="004C12EE" w:rsidRPr="004C12EE" w:rsidRDefault="004C12EE" w:rsidP="004C12EE"/>
    <w:p w14:paraId="6EEC0EF0" w14:textId="77777777" w:rsidR="004C12EE" w:rsidRPr="004C12EE" w:rsidRDefault="004C12EE" w:rsidP="004C12EE"/>
    <w:p w14:paraId="0DC9E345" w14:textId="77777777" w:rsidR="004C12EE" w:rsidRDefault="004C12EE" w:rsidP="004C12EE"/>
    <w:p w14:paraId="1E7A9C1D" w14:textId="60C3CCFD" w:rsidR="004C12EE" w:rsidRDefault="004C12EE">
      <w:r>
        <w:br w:type="page"/>
      </w:r>
    </w:p>
    <w:p w14:paraId="529BF88D" w14:textId="721D4F5E" w:rsidR="004C12EE" w:rsidRDefault="004C12EE" w:rsidP="004C12EE">
      <w:pPr>
        <w:pStyle w:val="Heading4"/>
      </w:pPr>
      <w:r>
        <w:lastRenderedPageBreak/>
        <w:t>List.cpp</w:t>
      </w:r>
    </w:p>
    <w:p w14:paraId="2277E251" w14:textId="5060B047" w:rsidR="004C12EE" w:rsidRDefault="004C12EE" w:rsidP="004C12EE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8576637" wp14:editId="1FD17BB3">
                <wp:simplePos x="0" y="0"/>
                <wp:positionH relativeFrom="margin">
                  <wp:align>right</wp:align>
                </wp:positionH>
                <wp:positionV relativeFrom="paragraph">
                  <wp:posOffset>53975</wp:posOffset>
                </wp:positionV>
                <wp:extent cx="5715000" cy="7791450"/>
                <wp:effectExtent l="0" t="0" r="19050" b="19050"/>
                <wp:wrapNone/>
                <wp:docPr id="1104861982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779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D2C381" w14:textId="359C06F6" w:rsidR="004C12EE" w:rsidRDefault="004C12EE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LinkedList::LinkedList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head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length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data =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next =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head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head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-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head-&gt;next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head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head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-&gt;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head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ele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head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traverse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next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lo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p-&gt;data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</w:p>
                          <w:p w14:paraId="5F0D47E4" w14:textId="77777777" w:rsidR="004C12EE" w:rsidRDefault="004C12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6637" id="Text Box 18" o:spid="_x0000_s1033" type="#_x0000_t202" style="position:absolute;margin-left:398.8pt;margin-top:4.25pt;width:450pt;height:613.5pt;z-index:25166796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" fillcolor="white [3201]" strokeweight=".5pt">
                <v:textbox>
                  <w:txbxContent>
                    <w:p w14:paraId="2DD2C381" w14:textId="359C06F6" w:rsidR="004C12EE" w:rsidRDefault="004C12EE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LinkedList::LinkedList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head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length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data =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next =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head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head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-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head-&gt;next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head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head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-&gt;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head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ele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head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traverse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next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lo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p-&gt;data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</w:p>
                    <w:p w14:paraId="5F0D47E4" w14:textId="77777777" w:rsidR="004C12EE" w:rsidRDefault="004C12EE"/>
                  </w:txbxContent>
                </v:textbox>
                <w10:wrap anchorx="margin"/>
              </v:shape>
            </w:pict>
          </mc:Fallback>
        </mc:AlternateContent>
      </w:r>
    </w:p>
    <w:p w14:paraId="3E9CE80E" w14:textId="77777777" w:rsidR="004C12EE" w:rsidRPr="004C12EE" w:rsidRDefault="004C12EE" w:rsidP="004C12EE"/>
    <w:p w14:paraId="3CABCE4F" w14:textId="77777777" w:rsidR="004C12EE" w:rsidRPr="004C12EE" w:rsidRDefault="004C12EE" w:rsidP="004C12EE"/>
    <w:p w14:paraId="49342DCE" w14:textId="77777777" w:rsidR="004C12EE" w:rsidRPr="004C12EE" w:rsidRDefault="004C12EE" w:rsidP="004C12EE"/>
    <w:p w14:paraId="0977AC4D" w14:textId="77777777" w:rsidR="004C12EE" w:rsidRPr="004C12EE" w:rsidRDefault="004C12EE" w:rsidP="004C12EE"/>
    <w:p w14:paraId="26CFDAC4" w14:textId="77777777" w:rsidR="004C12EE" w:rsidRPr="004C12EE" w:rsidRDefault="004C12EE" w:rsidP="004C12EE"/>
    <w:p w14:paraId="4C4DCCBA" w14:textId="77777777" w:rsidR="004C12EE" w:rsidRPr="004C12EE" w:rsidRDefault="004C12EE" w:rsidP="004C12EE"/>
    <w:p w14:paraId="106DF610" w14:textId="77777777" w:rsidR="004C12EE" w:rsidRPr="004C12EE" w:rsidRDefault="004C12EE" w:rsidP="004C12EE"/>
    <w:p w14:paraId="4C43E34C" w14:textId="77777777" w:rsidR="004C12EE" w:rsidRPr="004C12EE" w:rsidRDefault="004C12EE" w:rsidP="004C12EE"/>
    <w:p w14:paraId="67910073" w14:textId="77777777" w:rsidR="004C12EE" w:rsidRPr="004C12EE" w:rsidRDefault="004C12EE" w:rsidP="004C12EE"/>
    <w:p w14:paraId="4C9E4253" w14:textId="77777777" w:rsidR="004C12EE" w:rsidRPr="004C12EE" w:rsidRDefault="004C12EE" w:rsidP="004C12EE"/>
    <w:p w14:paraId="72D22652" w14:textId="77777777" w:rsidR="004C12EE" w:rsidRPr="004C12EE" w:rsidRDefault="004C12EE" w:rsidP="004C12EE"/>
    <w:p w14:paraId="5888DC93" w14:textId="77777777" w:rsidR="004C12EE" w:rsidRPr="004C12EE" w:rsidRDefault="004C12EE" w:rsidP="004C12EE"/>
    <w:p w14:paraId="583932FB" w14:textId="77777777" w:rsidR="004C12EE" w:rsidRPr="004C12EE" w:rsidRDefault="004C12EE" w:rsidP="004C12EE"/>
    <w:p w14:paraId="45BFC1C9" w14:textId="77777777" w:rsidR="004C12EE" w:rsidRPr="004C12EE" w:rsidRDefault="004C12EE" w:rsidP="004C12EE"/>
    <w:p w14:paraId="2D18BC71" w14:textId="77777777" w:rsidR="004C12EE" w:rsidRPr="004C12EE" w:rsidRDefault="004C12EE" w:rsidP="004C12EE"/>
    <w:p w14:paraId="4ED44CEA" w14:textId="77777777" w:rsidR="004C12EE" w:rsidRPr="004C12EE" w:rsidRDefault="004C12EE" w:rsidP="004C12EE"/>
    <w:p w14:paraId="6ED7B096" w14:textId="77777777" w:rsidR="004C12EE" w:rsidRPr="004C12EE" w:rsidRDefault="004C12EE" w:rsidP="004C12EE"/>
    <w:p w14:paraId="4C3FA524" w14:textId="77777777" w:rsidR="004C12EE" w:rsidRPr="004C12EE" w:rsidRDefault="004C12EE" w:rsidP="004C12EE"/>
    <w:p w14:paraId="19F3D162" w14:textId="77777777" w:rsidR="004C12EE" w:rsidRPr="004C12EE" w:rsidRDefault="004C12EE" w:rsidP="004C12EE"/>
    <w:p w14:paraId="598A11BB" w14:textId="77777777" w:rsidR="004C12EE" w:rsidRPr="004C12EE" w:rsidRDefault="004C12EE" w:rsidP="004C12EE"/>
    <w:p w14:paraId="798CC5FF" w14:textId="77777777" w:rsidR="004C12EE" w:rsidRPr="004C12EE" w:rsidRDefault="004C12EE" w:rsidP="004C12EE"/>
    <w:p w14:paraId="6F7E2C5E" w14:textId="77777777" w:rsidR="004C12EE" w:rsidRPr="004C12EE" w:rsidRDefault="004C12EE" w:rsidP="004C12EE"/>
    <w:p w14:paraId="7DCA7820" w14:textId="77777777" w:rsidR="004C12EE" w:rsidRPr="004C12EE" w:rsidRDefault="004C12EE" w:rsidP="004C12EE"/>
    <w:p w14:paraId="5B80ABE5" w14:textId="77777777" w:rsidR="004C12EE" w:rsidRPr="004C12EE" w:rsidRDefault="004C12EE" w:rsidP="004C12EE"/>
    <w:p w14:paraId="6B195590" w14:textId="77777777" w:rsidR="004C12EE" w:rsidRPr="004C12EE" w:rsidRDefault="004C12EE" w:rsidP="004C12EE"/>
    <w:p w14:paraId="4A258A8D" w14:textId="77777777" w:rsidR="004C12EE" w:rsidRDefault="004C12EE" w:rsidP="004C12EE"/>
    <w:p w14:paraId="6589260B" w14:textId="59856523" w:rsidR="004C12EE" w:rsidRDefault="004C12EE">
      <w:r>
        <w:br w:type="page"/>
      </w:r>
    </w:p>
    <w:p w14:paraId="6D85D431" w14:textId="06DB81EF" w:rsidR="004C12EE" w:rsidRDefault="004C12EE" w:rsidP="004C12E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2E14511E" wp14:editId="046901D2">
                <wp:simplePos x="0" y="0"/>
                <wp:positionH relativeFrom="margin">
                  <wp:align>right</wp:align>
                </wp:positionH>
                <wp:positionV relativeFrom="paragraph">
                  <wp:posOffset>9524</wp:posOffset>
                </wp:positionV>
                <wp:extent cx="5715000" cy="8315325"/>
                <wp:effectExtent l="0" t="0" r="19050" b="28575"/>
                <wp:wrapNone/>
                <wp:docPr id="1069822963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31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717F29" w14:textId="77777777" w:rsidR="004C12EE" w:rsidRDefault="004C12EE">
                            <w:pPr>
                              <w:shd w:val="clear" w:color="auto" w:fill="19171C"/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find(int x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if(p-&gt;data == x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void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t x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if(head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new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data =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q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int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if(head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-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if(length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if(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q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int x = p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delete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1DB472F3" w14:textId="77777777" w:rsidR="004C12EE" w:rsidRDefault="004C12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4511E" id="Text Box 19" o:spid="_x0000_s1034" type="#_x0000_t202" style="position:absolute;margin-left:398.8pt;margin-top:.75pt;width:450pt;height:654.75pt;z-index:25166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" fillcolor="white [3201]" strokeweight=".5pt">
                <v:textbox>
                  <w:txbxContent>
                    <w:p w14:paraId="22717F29" w14:textId="77777777" w:rsidR="004C12EE" w:rsidRDefault="004C12EE">
                      <w:pPr>
                        <w:shd w:val="clear" w:color="auto" w:fill="19171C"/>
                      </w:pP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find(int x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if(p-&gt;data == x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void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t x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if(head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new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data =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q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int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if(head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-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if(length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if(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q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int x = p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delete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1DB472F3" w14:textId="77777777" w:rsidR="004C12EE" w:rsidRDefault="004C12EE"/>
                  </w:txbxContent>
                </v:textbox>
                <w10:wrap anchorx="margin"/>
              </v:shape>
            </w:pict>
          </mc:Fallback>
        </mc:AlternateContent>
      </w:r>
    </w:p>
    <w:p w14:paraId="6A347FE2" w14:textId="77777777" w:rsidR="004C12EE" w:rsidRPr="004C12EE" w:rsidRDefault="004C12EE" w:rsidP="004C12EE"/>
    <w:p w14:paraId="56613B42" w14:textId="77777777" w:rsidR="004C12EE" w:rsidRPr="004C12EE" w:rsidRDefault="004C12EE" w:rsidP="004C12EE"/>
    <w:p w14:paraId="71AB27DF" w14:textId="77777777" w:rsidR="004C12EE" w:rsidRPr="004C12EE" w:rsidRDefault="004C12EE" w:rsidP="004C12EE"/>
    <w:p w14:paraId="123D1686" w14:textId="77777777" w:rsidR="004C12EE" w:rsidRPr="004C12EE" w:rsidRDefault="004C12EE" w:rsidP="004C12EE"/>
    <w:p w14:paraId="2B9A3EC7" w14:textId="77777777" w:rsidR="004C12EE" w:rsidRPr="004C12EE" w:rsidRDefault="004C12EE" w:rsidP="004C12EE"/>
    <w:p w14:paraId="2C517BA8" w14:textId="77777777" w:rsidR="004C12EE" w:rsidRPr="004C12EE" w:rsidRDefault="004C12EE" w:rsidP="004C12EE"/>
    <w:p w14:paraId="51CB4A4D" w14:textId="77777777" w:rsidR="004C12EE" w:rsidRPr="004C12EE" w:rsidRDefault="004C12EE" w:rsidP="004C12EE"/>
    <w:p w14:paraId="1640EB01" w14:textId="77777777" w:rsidR="004C12EE" w:rsidRPr="004C12EE" w:rsidRDefault="004C12EE" w:rsidP="004C12EE"/>
    <w:p w14:paraId="1445CD9B" w14:textId="77777777" w:rsidR="004C12EE" w:rsidRPr="004C12EE" w:rsidRDefault="004C12EE" w:rsidP="004C12EE"/>
    <w:p w14:paraId="33E02F6F" w14:textId="77777777" w:rsidR="004C12EE" w:rsidRPr="004C12EE" w:rsidRDefault="004C12EE" w:rsidP="004C12EE"/>
    <w:p w14:paraId="1FF53D74" w14:textId="77777777" w:rsidR="004C12EE" w:rsidRDefault="004C12EE" w:rsidP="004C12EE"/>
    <w:p w14:paraId="1960900D" w14:textId="2882F41A" w:rsidR="004C12EE" w:rsidRDefault="004C12EE">
      <w:r>
        <w:br w:type="page"/>
      </w:r>
    </w:p>
    <w:p w14:paraId="42DB57D2" w14:textId="65AAE7F5" w:rsidR="004C12EE" w:rsidRDefault="004C12EE" w:rsidP="004C12E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8918CD9" wp14:editId="6F8A2163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05475" cy="8820150"/>
                <wp:effectExtent l="0" t="0" r="28575" b="19050"/>
                <wp:wrapNone/>
                <wp:docPr id="2042535335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9D20BA" w14:textId="3335A8AF" w:rsidR="002F00E9" w:rsidRDefault="002F00E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,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de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de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reak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-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r = new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r-&gt;data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r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r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ength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de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de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-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de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reak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-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q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-&gt;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x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ele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ength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3F1526A6" w14:textId="77777777" w:rsidR="004C12EE" w:rsidRDefault="004C12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18CD9" id="Text Box 20" o:spid="_x0000_s1035" type="#_x0000_t202" style="position:absolute;margin-left:398.05pt;margin-top:.75pt;width:449.25pt;height:694.5pt;z-index:251670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" fillcolor="white [3201]" strokeweight=".5pt">
                <v:textbox>
                  <w:txbxContent>
                    <w:p w14:paraId="779D20BA" w14:textId="3335A8AF" w:rsidR="002F00E9" w:rsidRDefault="002F00E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,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de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de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reak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-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r = new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r-&gt;data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r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r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ength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de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de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-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de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reak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-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q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-&gt;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x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ele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ength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3F1526A6" w14:textId="77777777" w:rsidR="004C12EE" w:rsidRDefault="004C12EE"/>
                  </w:txbxContent>
                </v:textbox>
                <w10:wrap anchorx="margin"/>
              </v:shape>
            </w:pict>
          </mc:Fallback>
        </mc:AlternateContent>
      </w:r>
    </w:p>
    <w:p w14:paraId="3E10807B" w14:textId="77777777" w:rsidR="002F00E9" w:rsidRPr="002F00E9" w:rsidRDefault="002F00E9" w:rsidP="002F00E9"/>
    <w:p w14:paraId="039FAE7C" w14:textId="77777777" w:rsidR="002F00E9" w:rsidRPr="002F00E9" w:rsidRDefault="002F00E9" w:rsidP="002F00E9"/>
    <w:p w14:paraId="28908604" w14:textId="77777777" w:rsidR="002F00E9" w:rsidRPr="002F00E9" w:rsidRDefault="002F00E9" w:rsidP="002F00E9"/>
    <w:p w14:paraId="72DEBE26" w14:textId="77777777" w:rsidR="002F00E9" w:rsidRPr="002F00E9" w:rsidRDefault="002F00E9" w:rsidP="002F00E9"/>
    <w:p w14:paraId="1D334D7A" w14:textId="77777777" w:rsidR="002F00E9" w:rsidRPr="002F00E9" w:rsidRDefault="002F00E9" w:rsidP="002F00E9"/>
    <w:p w14:paraId="521F01A1" w14:textId="77777777" w:rsidR="002F00E9" w:rsidRPr="002F00E9" w:rsidRDefault="002F00E9" w:rsidP="002F00E9"/>
    <w:p w14:paraId="1370CF67" w14:textId="77777777" w:rsidR="002F00E9" w:rsidRPr="002F00E9" w:rsidRDefault="002F00E9" w:rsidP="002F00E9"/>
    <w:p w14:paraId="22067F44" w14:textId="77777777" w:rsidR="002F00E9" w:rsidRPr="002F00E9" w:rsidRDefault="002F00E9" w:rsidP="002F00E9"/>
    <w:p w14:paraId="1F7A7A75" w14:textId="77777777" w:rsidR="002F00E9" w:rsidRPr="002F00E9" w:rsidRDefault="002F00E9" w:rsidP="002F00E9"/>
    <w:p w14:paraId="1EF17C67" w14:textId="77777777" w:rsidR="002F00E9" w:rsidRPr="002F00E9" w:rsidRDefault="002F00E9" w:rsidP="002F00E9"/>
    <w:p w14:paraId="3EBE5DA2" w14:textId="77777777" w:rsidR="002F00E9" w:rsidRPr="002F00E9" w:rsidRDefault="002F00E9" w:rsidP="002F00E9"/>
    <w:p w14:paraId="2A4D8AF1" w14:textId="77777777" w:rsidR="002F00E9" w:rsidRPr="002F00E9" w:rsidRDefault="002F00E9" w:rsidP="002F00E9"/>
    <w:p w14:paraId="29F73E29" w14:textId="77777777" w:rsidR="002F00E9" w:rsidRDefault="002F00E9" w:rsidP="002F00E9"/>
    <w:p w14:paraId="7E0E0FF8" w14:textId="7C8799D9" w:rsidR="002F00E9" w:rsidRDefault="002F00E9">
      <w:r>
        <w:br w:type="page"/>
      </w:r>
    </w:p>
    <w:p w14:paraId="7926044D" w14:textId="7CE977A6" w:rsidR="002F00E9" w:rsidRDefault="002F00E9" w:rsidP="002F00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3A0087A" wp14:editId="11467B86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15000" cy="4905375"/>
                <wp:effectExtent l="0" t="0" r="19050" b="28575"/>
                <wp:wrapNone/>
                <wp:docPr id="7805805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905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D6349D" w14:textId="77777777" w:rsidR="002F00E9" w:rsidRDefault="002F00E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o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l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data/list.txt"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head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nex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file &lt;&lt; p-&gt;data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clo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inkedList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l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data/list.txt"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is_ope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file &gt;&gt;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clo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File not fou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28FCEF97" w14:textId="77777777" w:rsidR="002F00E9" w:rsidRDefault="002F00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0087A" id="Text Box 21" o:spid="_x0000_s1036" type="#_x0000_t202" style="position:absolute;margin-left:398.8pt;margin-top:.75pt;width:450pt;height:386.25pt;z-index:251671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" fillcolor="white [3201]" strokeweight=".5pt">
                <v:textbox>
                  <w:txbxContent>
                    <w:p w14:paraId="33D6349D" w14:textId="77777777" w:rsidR="002F00E9" w:rsidRDefault="002F00E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o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l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data/list.txt"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head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nex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file &lt;&lt; p-&gt;data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clo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inkedList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l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data/list.txt"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is_ope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file &gt;&gt;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clo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File not fou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28FCEF97" w14:textId="77777777" w:rsidR="002F00E9" w:rsidRDefault="002F00E9"/>
                  </w:txbxContent>
                </v:textbox>
                <w10:wrap anchorx="margin"/>
              </v:shape>
            </w:pict>
          </mc:Fallback>
        </mc:AlternateContent>
      </w:r>
    </w:p>
    <w:p w14:paraId="34BF4973" w14:textId="77777777" w:rsidR="002F00E9" w:rsidRPr="002F00E9" w:rsidRDefault="002F00E9" w:rsidP="002F00E9"/>
    <w:p w14:paraId="05FD944F" w14:textId="77777777" w:rsidR="002F00E9" w:rsidRPr="002F00E9" w:rsidRDefault="002F00E9" w:rsidP="002F00E9"/>
    <w:p w14:paraId="6BF6DB9D" w14:textId="77777777" w:rsidR="002F00E9" w:rsidRPr="002F00E9" w:rsidRDefault="002F00E9" w:rsidP="002F00E9"/>
    <w:p w14:paraId="4C7E7890" w14:textId="77777777" w:rsidR="002F00E9" w:rsidRPr="002F00E9" w:rsidRDefault="002F00E9" w:rsidP="002F00E9"/>
    <w:p w14:paraId="09065542" w14:textId="77777777" w:rsidR="002F00E9" w:rsidRPr="002F00E9" w:rsidRDefault="002F00E9" w:rsidP="002F00E9"/>
    <w:p w14:paraId="798B166A" w14:textId="77777777" w:rsidR="002F00E9" w:rsidRPr="002F00E9" w:rsidRDefault="002F00E9" w:rsidP="002F00E9"/>
    <w:p w14:paraId="44798550" w14:textId="77777777" w:rsidR="002F00E9" w:rsidRPr="002F00E9" w:rsidRDefault="002F00E9" w:rsidP="002F00E9"/>
    <w:p w14:paraId="5A8AA3F5" w14:textId="77777777" w:rsidR="002F00E9" w:rsidRPr="002F00E9" w:rsidRDefault="002F00E9" w:rsidP="002F00E9"/>
    <w:p w14:paraId="66D64E98" w14:textId="77777777" w:rsidR="002F00E9" w:rsidRPr="002F00E9" w:rsidRDefault="002F00E9" w:rsidP="002F00E9"/>
    <w:p w14:paraId="6C04467C" w14:textId="77777777" w:rsidR="002F00E9" w:rsidRPr="002F00E9" w:rsidRDefault="002F00E9" w:rsidP="002F00E9"/>
    <w:p w14:paraId="5526F1E6" w14:textId="77777777" w:rsidR="002F00E9" w:rsidRPr="002F00E9" w:rsidRDefault="002F00E9" w:rsidP="002F00E9"/>
    <w:p w14:paraId="6B5F9F89" w14:textId="77777777" w:rsidR="002F00E9" w:rsidRPr="002F00E9" w:rsidRDefault="002F00E9" w:rsidP="002F00E9"/>
    <w:p w14:paraId="73C4F389" w14:textId="77777777" w:rsidR="002F00E9" w:rsidRPr="002F00E9" w:rsidRDefault="002F00E9" w:rsidP="002F00E9"/>
    <w:p w14:paraId="077FFA25" w14:textId="77777777" w:rsidR="002F00E9" w:rsidRPr="002F00E9" w:rsidRDefault="002F00E9" w:rsidP="002F00E9"/>
    <w:p w14:paraId="0C736924" w14:textId="77777777" w:rsidR="002F00E9" w:rsidRPr="002F00E9" w:rsidRDefault="002F00E9" w:rsidP="002F00E9"/>
    <w:p w14:paraId="711CB121" w14:textId="77777777" w:rsidR="002F00E9" w:rsidRPr="002F00E9" w:rsidRDefault="002F00E9" w:rsidP="002F00E9"/>
    <w:p w14:paraId="55DDDEE0" w14:textId="4AC999C6" w:rsidR="002F00E9" w:rsidRDefault="002F00E9" w:rsidP="002F00E9">
      <w:pPr>
        <w:pStyle w:val="Heading4"/>
      </w:pPr>
    </w:p>
    <w:p w14:paraId="09E7BC3D" w14:textId="77777777" w:rsidR="002F00E9" w:rsidRDefault="002F00E9" w:rsidP="002F00E9"/>
    <w:p w14:paraId="4F9AA2F3" w14:textId="72A112FF" w:rsidR="002F00E9" w:rsidRDefault="002F00E9" w:rsidP="002F00E9">
      <w:pPr>
        <w:pStyle w:val="Heading4"/>
      </w:pPr>
      <w:r>
        <w:t>Main.cpp</w:t>
      </w:r>
    </w:p>
    <w:p w14:paraId="6C22F12A" w14:textId="2651466F" w:rsidR="002F00E9" w:rsidRDefault="002F00E9" w:rsidP="002F00E9"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707DC14" wp14:editId="5293FB6B">
                <wp:simplePos x="0" y="0"/>
                <wp:positionH relativeFrom="margin">
                  <wp:align>right</wp:align>
                </wp:positionH>
                <wp:positionV relativeFrom="paragraph">
                  <wp:posOffset>34290</wp:posOffset>
                </wp:positionV>
                <wp:extent cx="5705475" cy="3286125"/>
                <wp:effectExtent l="0" t="0" r="28575" b="28575"/>
                <wp:wrapNone/>
                <wp:docPr id="1698484369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3286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726101" w14:textId="77777777" w:rsidR="002F00E9" w:rsidRDefault="002F00E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limits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#include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..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us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amespac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LinkedList &amp;lis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main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LinkedList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4E8CA668" w14:textId="77777777" w:rsidR="002F00E9" w:rsidRDefault="002F00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7DC14" id="Text Box 22" o:spid="_x0000_s1037" type="#_x0000_t202" style="position:absolute;margin-left:398.05pt;margin-top:2.7pt;width:449.25pt;height:258.75pt;z-index:251672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" fillcolor="white [3201]" strokeweight=".5pt">
                <v:textbox>
                  <w:txbxContent>
                    <w:p w14:paraId="64726101" w14:textId="77777777" w:rsidR="002F00E9" w:rsidRDefault="002F00E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limits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#include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..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us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amespac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LinkedList &amp;lis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main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LinkedList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4E8CA668" w14:textId="77777777" w:rsidR="002F00E9" w:rsidRDefault="002F00E9"/>
                  </w:txbxContent>
                </v:textbox>
                <w10:wrap anchorx="margin"/>
              </v:shape>
            </w:pict>
          </mc:Fallback>
        </mc:AlternateContent>
      </w:r>
    </w:p>
    <w:p w14:paraId="4DCAC6DD" w14:textId="77777777" w:rsidR="002F00E9" w:rsidRPr="002F00E9" w:rsidRDefault="002F00E9" w:rsidP="002F00E9"/>
    <w:p w14:paraId="50DE20F3" w14:textId="77777777" w:rsidR="002F00E9" w:rsidRPr="002F00E9" w:rsidRDefault="002F00E9" w:rsidP="002F00E9"/>
    <w:p w14:paraId="2A608A31" w14:textId="77777777" w:rsidR="002F00E9" w:rsidRPr="002F00E9" w:rsidRDefault="002F00E9" w:rsidP="002F00E9"/>
    <w:p w14:paraId="6D22C94A" w14:textId="77777777" w:rsidR="002F00E9" w:rsidRPr="002F00E9" w:rsidRDefault="002F00E9" w:rsidP="002F00E9"/>
    <w:p w14:paraId="5A291E2C" w14:textId="77777777" w:rsidR="002F00E9" w:rsidRPr="002F00E9" w:rsidRDefault="002F00E9" w:rsidP="002F00E9"/>
    <w:p w14:paraId="5C42E1E2" w14:textId="77777777" w:rsidR="002F00E9" w:rsidRPr="002F00E9" w:rsidRDefault="002F00E9" w:rsidP="002F00E9"/>
    <w:p w14:paraId="1ACD8965" w14:textId="77777777" w:rsidR="002F00E9" w:rsidRPr="002F00E9" w:rsidRDefault="002F00E9" w:rsidP="002F00E9"/>
    <w:p w14:paraId="1B369BB8" w14:textId="77777777" w:rsidR="002F00E9" w:rsidRPr="002F00E9" w:rsidRDefault="002F00E9" w:rsidP="002F00E9"/>
    <w:p w14:paraId="4A331102" w14:textId="77777777" w:rsidR="002F00E9" w:rsidRPr="002F00E9" w:rsidRDefault="002F00E9" w:rsidP="002F00E9"/>
    <w:p w14:paraId="06977A56" w14:textId="7C3CE09F" w:rsidR="002F00E9" w:rsidRDefault="002F00E9">
      <w:r>
        <w:br w:type="page"/>
      </w:r>
    </w:p>
    <w:p w14:paraId="46823A7C" w14:textId="6B006F37" w:rsidR="002F00E9" w:rsidRDefault="002F00E9" w:rsidP="002F00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AB7771C" wp14:editId="55B2ACE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705475" cy="8820150"/>
                <wp:effectExtent l="0" t="0" r="28575" b="19050"/>
                <wp:wrapNone/>
                <wp:docPr id="1193704135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A14425" w14:textId="77777777" w:rsidR="002F00E9" w:rsidRDefault="002F00E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1. Insertion at the star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2. Insertion at the e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3. Insertion at the middl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4. Deletion from the star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5. Deletion from the e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6. Deletion from the middl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7. Search for an elemen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8. Display the lis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9. Exi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a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o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cl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pu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a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clea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gnor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meric_limit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reamsiz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&gt;::max(),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\n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Invalid input. Please enter a valid integer.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tru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check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LinkedList &amp;lis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hoice, input, index; 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 xml:space="preserve">//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input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 xml:space="preserve"> used to input in list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o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choice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</w:p>
                          <w:p w14:paraId="45762CD9" w14:textId="77777777" w:rsidR="002F00E9" w:rsidRDefault="002F00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7771C" id="Text Box 23" o:spid="_x0000_s1038" type="#_x0000_t202" style="position:absolute;margin-left:398.05pt;margin-top:0;width:449.25pt;height:694.5pt;z-index:25167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" fillcolor="white [3201]" strokeweight=".5pt">
                <v:textbox>
                  <w:txbxContent>
                    <w:p w14:paraId="2CA14425" w14:textId="77777777" w:rsidR="002F00E9" w:rsidRDefault="002F00E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1. Insertion at the star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2. Insertion at the e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3. Insertion at the middl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4. Deletion from the star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5. Deletion from the e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6. Deletion from the middl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7. Search for an elemen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8. Display the lis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9. Exi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fa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o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2A9292"/>
                        </w:rPr>
                        <w:t>cl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pu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fa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clea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gnor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meric_limit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reamsiz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&gt;::max(),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\n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Invalid input. Please enter a valid integer.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tru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check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LinkedList &amp;lis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hoice, input, index; 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 xml:space="preserve">//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7E7887"/>
                        </w:rPr>
                        <w:t>input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7E7887"/>
                        </w:rPr>
                        <w:t xml:space="preserve"> used to input in list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o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choice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</w:p>
                    <w:p w14:paraId="45762CD9" w14:textId="77777777" w:rsidR="002F00E9" w:rsidRDefault="002F00E9"/>
                  </w:txbxContent>
                </v:textbox>
                <w10:wrap anchorx="margin"/>
              </v:shape>
            </w:pict>
          </mc:Fallback>
        </mc:AlternateContent>
      </w:r>
    </w:p>
    <w:p w14:paraId="1C26C878" w14:textId="77777777" w:rsidR="002F00E9" w:rsidRPr="002F00E9" w:rsidRDefault="002F00E9" w:rsidP="002F00E9"/>
    <w:p w14:paraId="79F3608F" w14:textId="77777777" w:rsidR="002F00E9" w:rsidRPr="002F00E9" w:rsidRDefault="002F00E9" w:rsidP="002F00E9"/>
    <w:p w14:paraId="1E2A3F29" w14:textId="77777777" w:rsidR="002F00E9" w:rsidRPr="002F00E9" w:rsidRDefault="002F00E9" w:rsidP="002F00E9"/>
    <w:p w14:paraId="1F138D47" w14:textId="77777777" w:rsidR="002F00E9" w:rsidRPr="002F00E9" w:rsidRDefault="002F00E9" w:rsidP="002F00E9"/>
    <w:p w14:paraId="7663A565" w14:textId="77777777" w:rsidR="002F00E9" w:rsidRPr="002F00E9" w:rsidRDefault="002F00E9" w:rsidP="002F00E9"/>
    <w:p w14:paraId="3DB85599" w14:textId="77777777" w:rsidR="002F00E9" w:rsidRPr="002F00E9" w:rsidRDefault="002F00E9" w:rsidP="002F00E9"/>
    <w:p w14:paraId="3B8FC686" w14:textId="77777777" w:rsidR="002F00E9" w:rsidRPr="002F00E9" w:rsidRDefault="002F00E9" w:rsidP="002F00E9"/>
    <w:p w14:paraId="7A1D2746" w14:textId="77777777" w:rsidR="002F00E9" w:rsidRPr="002F00E9" w:rsidRDefault="002F00E9" w:rsidP="002F00E9"/>
    <w:p w14:paraId="6CED5790" w14:textId="77777777" w:rsidR="002F00E9" w:rsidRPr="002F00E9" w:rsidRDefault="002F00E9" w:rsidP="002F00E9"/>
    <w:p w14:paraId="3D9676CE" w14:textId="77777777" w:rsidR="002F00E9" w:rsidRPr="002F00E9" w:rsidRDefault="002F00E9" w:rsidP="002F00E9"/>
    <w:p w14:paraId="731D4B0F" w14:textId="77777777" w:rsidR="002F00E9" w:rsidRPr="002F00E9" w:rsidRDefault="002F00E9" w:rsidP="002F00E9"/>
    <w:p w14:paraId="2774A05B" w14:textId="77777777" w:rsidR="002F00E9" w:rsidRPr="002F00E9" w:rsidRDefault="002F00E9" w:rsidP="002F00E9"/>
    <w:p w14:paraId="5289C789" w14:textId="77777777" w:rsidR="002F00E9" w:rsidRDefault="002F00E9" w:rsidP="002F00E9"/>
    <w:p w14:paraId="68781D37" w14:textId="6305ADEE" w:rsidR="002F00E9" w:rsidRDefault="002F00E9">
      <w:r>
        <w:br w:type="page"/>
      </w:r>
    </w:p>
    <w:p w14:paraId="6BEE7354" w14:textId="198E3BE1" w:rsidR="002F00E9" w:rsidRDefault="002F00E9" w:rsidP="002F00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09BDFEA" wp14:editId="11882BCB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724525" cy="7820025"/>
                <wp:effectExtent l="0" t="0" r="28575" b="28575"/>
                <wp:wrapNone/>
                <wp:docPr id="156075992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7820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5CE290" w14:textId="77777777" w:rsidR="002F00E9" w:rsidRDefault="002F00E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3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dex of the elemen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de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nput,index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4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5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6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dex of the elemen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de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de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7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search for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fin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((node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) ?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lement not found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lement fou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)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8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traver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hoice !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9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05B051B4" w14:textId="77777777" w:rsidR="002F00E9" w:rsidRDefault="002F00E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BDFEA" id="Text Box 24" o:spid="_x0000_s1039" type="#_x0000_t202" style="position:absolute;margin-left:0;margin-top:.75pt;width:450.75pt;height:615.75pt;z-index:2516741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" fillcolor="white [3201]" strokeweight=".5pt">
                <v:textbox>
                  <w:txbxContent>
                    <w:p w14:paraId="5D5CE290" w14:textId="77777777" w:rsidR="002F00E9" w:rsidRDefault="002F00E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3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dex of the elemen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de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nput,index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4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5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6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dex of the elemen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de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de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7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search for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fin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((node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) ?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lement not found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lement fou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)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8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traver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hoice !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9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05B051B4" w14:textId="77777777" w:rsidR="002F00E9" w:rsidRDefault="002F00E9"/>
                  </w:txbxContent>
                </v:textbox>
                <w10:wrap anchorx="margin"/>
              </v:shape>
            </w:pict>
          </mc:Fallback>
        </mc:AlternateContent>
      </w:r>
    </w:p>
    <w:p w14:paraId="4291F067" w14:textId="77777777" w:rsidR="002F00E9" w:rsidRPr="002F00E9" w:rsidRDefault="002F00E9" w:rsidP="002F00E9"/>
    <w:p w14:paraId="3A4C06E6" w14:textId="77777777" w:rsidR="002F00E9" w:rsidRPr="002F00E9" w:rsidRDefault="002F00E9" w:rsidP="002F00E9"/>
    <w:p w14:paraId="60B91FA3" w14:textId="77777777" w:rsidR="002F00E9" w:rsidRPr="002F00E9" w:rsidRDefault="002F00E9" w:rsidP="002F00E9"/>
    <w:p w14:paraId="43569399" w14:textId="77777777" w:rsidR="002F00E9" w:rsidRPr="002F00E9" w:rsidRDefault="002F00E9" w:rsidP="002F00E9"/>
    <w:p w14:paraId="3A52577F" w14:textId="77777777" w:rsidR="002F00E9" w:rsidRPr="002F00E9" w:rsidRDefault="002F00E9" w:rsidP="002F00E9"/>
    <w:p w14:paraId="2F6A505B" w14:textId="77777777" w:rsidR="002F00E9" w:rsidRPr="002F00E9" w:rsidRDefault="002F00E9" w:rsidP="002F00E9"/>
    <w:p w14:paraId="472A02F9" w14:textId="77777777" w:rsidR="002F00E9" w:rsidRPr="002F00E9" w:rsidRDefault="002F00E9" w:rsidP="002F00E9"/>
    <w:p w14:paraId="4E429D75" w14:textId="77777777" w:rsidR="002F00E9" w:rsidRPr="002F00E9" w:rsidRDefault="002F00E9" w:rsidP="002F00E9"/>
    <w:p w14:paraId="39703174" w14:textId="77777777" w:rsidR="002F00E9" w:rsidRPr="002F00E9" w:rsidRDefault="002F00E9" w:rsidP="002F00E9"/>
    <w:p w14:paraId="6DEE59F5" w14:textId="77777777" w:rsidR="002F00E9" w:rsidRPr="002F00E9" w:rsidRDefault="002F00E9" w:rsidP="002F00E9"/>
    <w:p w14:paraId="09A8FBB7" w14:textId="77777777" w:rsidR="002F00E9" w:rsidRPr="002F00E9" w:rsidRDefault="002F00E9" w:rsidP="002F00E9"/>
    <w:p w14:paraId="09779D63" w14:textId="77777777" w:rsidR="002F00E9" w:rsidRPr="002F00E9" w:rsidRDefault="002F00E9" w:rsidP="002F00E9"/>
    <w:p w14:paraId="6AC95069" w14:textId="77777777" w:rsidR="002F00E9" w:rsidRPr="002F00E9" w:rsidRDefault="002F00E9" w:rsidP="002F00E9"/>
    <w:p w14:paraId="5EEE96F5" w14:textId="77777777" w:rsidR="002F00E9" w:rsidRPr="002F00E9" w:rsidRDefault="002F00E9" w:rsidP="002F00E9"/>
    <w:p w14:paraId="74886D9F" w14:textId="77777777" w:rsidR="002F00E9" w:rsidRPr="002F00E9" w:rsidRDefault="002F00E9" w:rsidP="002F00E9"/>
    <w:p w14:paraId="79BD4581" w14:textId="77777777" w:rsidR="002F00E9" w:rsidRPr="002F00E9" w:rsidRDefault="002F00E9" w:rsidP="002F00E9"/>
    <w:p w14:paraId="0BE1EF6A" w14:textId="77777777" w:rsidR="002F00E9" w:rsidRPr="002F00E9" w:rsidRDefault="002F00E9" w:rsidP="002F00E9"/>
    <w:p w14:paraId="28983A0B" w14:textId="77777777" w:rsidR="002F00E9" w:rsidRPr="002F00E9" w:rsidRDefault="002F00E9" w:rsidP="002F00E9"/>
    <w:p w14:paraId="1D551F6B" w14:textId="77777777" w:rsidR="002F00E9" w:rsidRPr="002F00E9" w:rsidRDefault="002F00E9" w:rsidP="002F00E9"/>
    <w:p w14:paraId="3BC5AD00" w14:textId="77777777" w:rsidR="002F00E9" w:rsidRPr="002F00E9" w:rsidRDefault="002F00E9" w:rsidP="002F00E9"/>
    <w:p w14:paraId="495D6F61" w14:textId="77777777" w:rsidR="002F00E9" w:rsidRPr="002F00E9" w:rsidRDefault="002F00E9" w:rsidP="002F00E9"/>
    <w:p w14:paraId="6CF258B1" w14:textId="77777777" w:rsidR="002F00E9" w:rsidRPr="002F00E9" w:rsidRDefault="002F00E9" w:rsidP="002F00E9"/>
    <w:p w14:paraId="70D04CF0" w14:textId="77777777" w:rsidR="002F00E9" w:rsidRPr="002F00E9" w:rsidRDefault="002F00E9" w:rsidP="002F00E9"/>
    <w:p w14:paraId="505C9351" w14:textId="77777777" w:rsidR="002F00E9" w:rsidRPr="002F00E9" w:rsidRDefault="002F00E9" w:rsidP="002F00E9"/>
    <w:p w14:paraId="4A566631" w14:textId="77777777" w:rsidR="002F00E9" w:rsidRPr="002F00E9" w:rsidRDefault="002F00E9" w:rsidP="002F00E9"/>
    <w:p w14:paraId="33103ACD" w14:textId="77777777" w:rsidR="002F00E9" w:rsidRDefault="002F00E9" w:rsidP="002F00E9"/>
    <w:p w14:paraId="491FEEA2" w14:textId="691291BE" w:rsidR="002F00E9" w:rsidRDefault="002F00E9">
      <w:r>
        <w:br w:type="page"/>
      </w:r>
    </w:p>
    <w:p w14:paraId="7DB39C18" w14:textId="77777777" w:rsidR="00E3052C" w:rsidRDefault="002F00E9" w:rsidP="002F00E9">
      <w:pPr>
        <w:pStyle w:val="Heading3"/>
      </w:pPr>
      <w:r>
        <w:lastRenderedPageBreak/>
        <w:t>Screen Shots:</w:t>
      </w:r>
    </w:p>
    <w:p w14:paraId="287F2CF2" w14:textId="5DB9F459" w:rsidR="002F00E9" w:rsidRDefault="00E3052C" w:rsidP="00E3052C">
      <w:pPr>
        <w:pStyle w:val="NoSpacing"/>
        <w:ind w:firstLine="720"/>
      </w:pPr>
      <w:r>
        <w:t>Numbers inserted using insertion function.</w:t>
      </w:r>
      <w:r w:rsidR="002F00E9">
        <w:br/>
      </w:r>
      <w:r w:rsidRPr="00E3052C">
        <w:drawing>
          <wp:inline distT="0" distB="0" distL="0" distR="0" wp14:anchorId="20EECB7F" wp14:editId="04017C7D">
            <wp:extent cx="2905530" cy="2048161"/>
            <wp:effectExtent l="0" t="0" r="0" b="9525"/>
            <wp:docPr id="834680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6802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3B35F" w14:textId="77777777" w:rsidR="00E3052C" w:rsidRDefault="00E3052C" w:rsidP="00E3052C">
      <w:pPr>
        <w:pStyle w:val="NoSpacing"/>
        <w:ind w:firstLine="720"/>
      </w:pPr>
    </w:p>
    <w:p w14:paraId="6CE62510" w14:textId="7D5FA8E0" w:rsidR="00E3052C" w:rsidRDefault="00E3052C" w:rsidP="00E3052C">
      <w:pPr>
        <w:pStyle w:val="NoSpacing"/>
        <w:ind w:firstLine="720"/>
      </w:pPr>
      <w:r>
        <w:t>After deleting from start and end.</w:t>
      </w:r>
    </w:p>
    <w:p w14:paraId="4AC51F60" w14:textId="77777777" w:rsidR="00E3052C" w:rsidRDefault="00E3052C" w:rsidP="00E3052C">
      <w:pPr>
        <w:pStyle w:val="NoSpacing"/>
        <w:ind w:firstLine="720"/>
      </w:pPr>
    </w:p>
    <w:p w14:paraId="63871268" w14:textId="35E0C664" w:rsidR="00E3052C" w:rsidRDefault="00E3052C" w:rsidP="00E3052C">
      <w:r w:rsidRPr="00E3052C">
        <w:drawing>
          <wp:inline distT="0" distB="0" distL="0" distR="0" wp14:anchorId="0B27BC4E" wp14:editId="0E6FA4E0">
            <wp:extent cx="2896004" cy="1714739"/>
            <wp:effectExtent l="0" t="0" r="0" b="0"/>
            <wp:docPr id="137831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3132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C325" w14:textId="06DEB5CD" w:rsidR="00E3052C" w:rsidRDefault="00E3052C" w:rsidP="00E3052C">
      <w:r>
        <w:tab/>
        <w:t>After deleting from middle.</w:t>
      </w:r>
    </w:p>
    <w:p w14:paraId="46BDDECE" w14:textId="7A277D09" w:rsidR="00E3052C" w:rsidRDefault="00E3052C" w:rsidP="00E3052C">
      <w:r w:rsidRPr="00E3052C">
        <w:drawing>
          <wp:inline distT="0" distB="0" distL="0" distR="0" wp14:anchorId="57F4C4B8" wp14:editId="642BA9D2">
            <wp:extent cx="2943636" cy="2067213"/>
            <wp:effectExtent l="0" t="0" r="9525" b="0"/>
            <wp:docPr id="505342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34255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65FF1" w14:textId="5ED87ACD" w:rsidR="00E3052C" w:rsidRPr="00E3052C" w:rsidRDefault="00E3052C" w:rsidP="00E3052C">
      <w:r w:rsidRPr="00E3052C">
        <w:drawing>
          <wp:inline distT="0" distB="0" distL="0" distR="0" wp14:anchorId="31EC0163" wp14:editId="3C22857A">
            <wp:extent cx="2937816" cy="1581150"/>
            <wp:effectExtent l="0" t="0" r="0" b="0"/>
            <wp:docPr id="198385626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856268" name="Picture 1" descr="A black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2337" cy="158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052C" w:rsidRPr="00E3052C" w:rsidSect="008D71CB">
      <w:headerReference w:type="default" r:id="rId15"/>
      <w:footerReference w:type="default" r:id="rId16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2A358F" w14:textId="77777777" w:rsidR="00BE6C83" w:rsidRDefault="00BE6C83" w:rsidP="00FC106C">
      <w:pPr>
        <w:spacing w:after="0" w:line="240" w:lineRule="auto"/>
      </w:pPr>
      <w:r>
        <w:separator/>
      </w:r>
    </w:p>
  </w:endnote>
  <w:endnote w:type="continuationSeparator" w:id="0">
    <w:p w14:paraId="7BA64E80" w14:textId="77777777" w:rsidR="00BE6C83" w:rsidRDefault="00BE6C83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2CEE92" w14:textId="77777777" w:rsidR="00BE6C83" w:rsidRDefault="00BE6C83" w:rsidP="00FC106C">
      <w:pPr>
        <w:spacing w:after="0" w:line="240" w:lineRule="auto"/>
      </w:pPr>
      <w:r>
        <w:separator/>
      </w:r>
    </w:p>
  </w:footnote>
  <w:footnote w:type="continuationSeparator" w:id="0">
    <w:p w14:paraId="40427AF6" w14:textId="77777777" w:rsidR="00BE6C83" w:rsidRDefault="00BE6C83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488EF6FB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4C12EE">
      <w:rPr>
        <w:sz w:val="20"/>
        <w:szCs w:val="20"/>
      </w:rPr>
      <w:t>5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71DA8"/>
    <w:rsid w:val="003B6569"/>
    <w:rsid w:val="004631B1"/>
    <w:rsid w:val="00490A7A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73D07"/>
    <w:rsid w:val="00D75790"/>
    <w:rsid w:val="00E3052C"/>
    <w:rsid w:val="00E4745E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3</cp:revision>
  <cp:lastPrinted>2024-09-23T11:43:00Z</cp:lastPrinted>
  <dcterms:created xsi:type="dcterms:W3CDTF">2024-10-08T16:31:00Z</dcterms:created>
  <dcterms:modified xsi:type="dcterms:W3CDTF">2024-10-20T12:13:00Z</dcterms:modified>
</cp:coreProperties>
</file>